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lessandr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Felc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Desenzano del Garda, Province of Brescia, Italy San Felice del Benaco, Province of Brescia, Italy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an Felice del Benaco, Province of Brescia, Italy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1/10/200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971881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felcialessandra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0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0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0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0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